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Shanghai</w:t>
      </w:r>
    </w:p>
    <w:bookmarkStart w:id="20" w:name="X3c08a4d24edb969ac60c64a34a2287adb04d6af"/>
    <w:p>
      <w:pPr>
        <w:pStyle w:val="Heading1"/>
      </w:pPr>
      <w:r>
        <w:t xml:space="preserve">Internship Application Letter: Project Manager Internship Opportunity in China Shanghai</w:t>
      </w:r>
    </w:p>
    <w:p>
      <w:pPr>
        <w:pStyle w:val="FirstParagraph"/>
      </w:pPr>
      <w:r>
        <w:t xml:space="preserve">Dear Hiring Manager,</w:t>
      </w:r>
    </w:p>
    <w:p>
      <w:pPr>
        <w:pStyle w:val="BodyText"/>
      </w:pPr>
      <w:r>
        <w:t xml:space="preserve">I am writing with profound enthusiasm to express my earnest interest in the Project Manager Internship position at your esteemed organization, as advertised on [Platform Name/Company Website]. As a dedicated and culturally aware undergraduate student majoring in International Business with a focus on Operations Management at [Your University], I have meticulously cultivated skills directly aligned with the demands of project leadership within Shanghai’s dynamic business ecosystem. My academic rigor, cross-cultural adaptability, and unwavering commitment to excellence position me as an ideal candidate to contribute meaningfully to your team while gaining invaluable hands-on experience in China’s premier economic hub.</w:t>
      </w:r>
    </w:p>
    <w:p>
      <w:pPr>
        <w:pStyle w:val="BodyText"/>
      </w:pPr>
      <w:r>
        <w:t xml:space="preserve">Shanghai’s unparalleled status as a global financial center and innovation powerhouse—boasting world-class infrastructure like the Pudong district, thriving tech clusters, and a strategic gateway for international trade—has long captivated my professional ambitions. I am deeply motivated to immerse myself in this environment to learn from industry leaders navigating complex multinational projects. My academic journey has centered on methodologies directly applicable to Project Manager internships in China Shanghai: I have completed coursework in Agile and Waterfall project frameworks, risk assessment protocols, stakeholder communication strategies, and resource optimization. Most notably, I successfully led a university capstone project involving 8 peers to develop a sustainable supply chain proposal for a Shanghai-based FDI (Foreign Direct Investment) client. This required coordinating across time zones (China Standard Time vs. my home country), conducting virtual meetings with local suppliers, and adapting deliverables to align with Chinese business etiquette—resulting in a 25% improvement in proposed efficiency metrics.</w:t>
      </w:r>
    </w:p>
    <w:p>
      <w:pPr>
        <w:pStyle w:val="BodyText"/>
      </w:pPr>
      <w:r>
        <w:t xml:space="preserve">Understanding that Project Manager internships in China Shanghai demand more than technical proficiency, I have proactively prepared for cultural nuances critical to success. I recognize that Chinese business culture emphasizes relationship-building (guanxi), hierarchical respect, and indirect communication styles—principles I have studied through [University]’s Confucian Business Ethics seminar and my independent research into Shanghai’s corporate landscape. For instance, during a recent virtual shadowing session with a project lead at Siemens China’s Shanghai office, I observed how daily “tea meetings” (cha hui) foster trust before formal discussions. This reinforced my commitment to learning basic Mandarin phrases like “Wǒ néng bāng zhù nǐ” (I can help you) and understanding the significance of gift-giving in professional contexts. I am eager to apply these insights immediately to support your team’s workflows while demonstrating cultural humility.</w:t>
      </w:r>
    </w:p>
    <w:p>
      <w:pPr>
        <w:pStyle w:val="BodyText"/>
      </w:pPr>
      <w:r>
        <w:t xml:space="preserve">My technical toolkit aligns precisely with the operational requirements of Project Manager internships in Shanghai. I am proficient in Microsoft Project for timeline visualization, Asana for cross-functional task tracking, and Tableau for data-driven progress reporting—skills honed through academic simulations mirroring real-world scenarios like managing a 12-week product launch campaign under tight deadlines. During my internship at [Previous Company/University Initiative], I documented processes using Lean Six Sigma principles, reducing administrative redundancies by 20%. Crucially, I am adept at translating technical project details into clear, actionable updates for diverse stakeholders—a competency vital in Shanghai’s multicultural teams where seamless communication between Chinese executives and international partners is non-negotiable. My fluency in English ensures no barriers to collaborating with global clients during my internship.</w:t>
      </w:r>
    </w:p>
    <w:p>
      <w:pPr>
        <w:pStyle w:val="BodyText"/>
      </w:pPr>
      <w:r>
        <w:t xml:space="preserve">What sets me apart is my strategic awareness of Shanghai’s unique market dynamics. I understand that Project Managers here often bridge the gap between global standards (e.g., ISO 21500) and local implementation, such as navigating Shanghai’s “one-stop service” government protocols for project approvals or optimizing supply chains through the Yangtze River Economic Belt. My research on Alibaba Cloud’s project management framework revealed how cultural sensitivity prevents misalignment in phases like client handovers—knowledge I am eager to apply under your guidance. Furthermore, I am committed to contributing to Shanghai’s sustainability goals; my university thesis explored green construction projects in Pudong, highlighting how ESG (Environmental, Social, Governance) integration drives long-term project value—a perspective I believe aligns with many forward-thinking firms in the city.</w:t>
      </w:r>
    </w:p>
    <w:p>
      <w:pPr>
        <w:pStyle w:val="BodyText"/>
      </w:pPr>
      <w:r>
        <w:t xml:space="preserve">I am acutely aware that an Internship Application Letter is not merely a formality but a testament to professionalism. Therefore, I have structured this letter to reflect the precision and cultural intelligence required for Project Manager roles in China Shanghai. My resume, attached for your review, details further achievements including my role as Vice President of [University]’s Business Case Competition Team—where we secured 3rd place nationally by implementing a project management approach that accounted for Chinese market entry regulations. I am confident this experience demonstrates my ability to deliver results while respecting local business norms.</w:t>
      </w:r>
    </w:p>
    <w:p>
      <w:pPr>
        <w:pStyle w:val="BodyText"/>
      </w:pPr>
      <w:r>
        <w:t xml:space="preserve">Shanghai’s relentless pace and global influence represent the perfect crucible for developing into a world-class Project Manager. I am not seeking just an internship; I seek to become a seamless contributor to your team’s mission, learning from your expertise while supporting initiatives that drive Shanghai forward. My adaptability, technical foundation, and genuine passion for Chinese business culture ensure I can immediately add value—from drafting project charters compliant with local standards to facilitating team cohesion across cultural divides.</w:t>
      </w:r>
    </w:p>
    <w:p>
      <w:pPr>
        <w:pStyle w:val="BodyText"/>
      </w:pPr>
      <w:r>
        <w:t xml:space="preserve">I respectfully request the opportunity to discuss how my proactive approach and alignment with your organization’s objectives can support your Project Manager internship program. Thank you for considering my application. I am available for an interview at your earliest convenience and can be reached via email at [Your Email] or phone at [Your Phone Number]. I look forward to the possibility of contributing to Shanghai’s vibrant business landscape under your mentorship.</w:t>
      </w:r>
    </w:p>
    <w:p>
      <w:pPr>
        <w:pStyle w:val="BodyText"/>
      </w:pPr>
      <w:r>
        <w:t xml:space="preserve">Sincerely,</w:t>
      </w:r>
    </w:p>
    <w:p>
      <w:pPr>
        <w:pStyle w:val="BodyText"/>
      </w:pPr>
      <w:r>
        <w:t xml:space="preserve">[Your Full Name]</w:t>
      </w:r>
    </w:p>
    <w:p>
      <w:pPr>
        <w:pStyle w:val="BodyText"/>
      </w:pPr>
      <w:r>
        <w:t xml:space="preserve">[Your University, Degree Program, Expected Graduation Date]</w:t>
      </w:r>
    </w:p>
    <w:p>
      <w:pPr>
        <w:pStyle w:val="BodyText"/>
      </w:pPr>
      <w:r>
        <w:t xml:space="preserve">Shanghai, China |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Shanghai</dc:title>
  <dc:creator/>
  <cp:keywords/>
  <dcterms:created xsi:type="dcterms:W3CDTF">2026-07-18T07:21:24Z</dcterms:created>
  <dcterms:modified xsi:type="dcterms:W3CDTF">2026-07-18T07:21:24Z</dcterms:modified>
</cp:coreProperties>
</file>

<file path=docProps/custom.xml><?xml version="1.0" encoding="utf-8"?>
<Properties xmlns="http://schemas.openxmlformats.org/officeDocument/2006/custom-properties" xmlns:vt="http://schemas.openxmlformats.org/officeDocument/2006/docPropsVTypes"/>
</file>